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lotus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Działa drażniąco na skórę. Może powodować reakcję alergiczną skóry. Działa drażniąco na ocz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; p-tolylacetaldehyde; citronellol; isoeugenol; (E)-1-(2,6,6-trimethyl-1,3-cyclohexadien-1-yl)-2-bute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0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5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-tolylacet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09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73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A, H317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strożnie płukać wodą przez kilka minut. Wyjąć soczewki kontaktowe, jeżeli są i można je łatwo usunąć. Nadal płukać. W przypadku utrzymywania się działania drażniącego na oczy: Zasięgnąć porady/zgłosić się pod opiekę lekarza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drażniące. 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Nosić indywidualne środki ochrony. Unikać wdychania pyłu/dymu/gazu/mgły/par/rozpylonej ciecz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ać zanieczyszczoną odzież przed ponownym użyciem. Zanieczyszczonej odzieży ochronnej nie wynosić poza miejsce pracy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rosa. Fioletowy. Akw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1 (Acute Toxicity (Or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17BB36C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5D6E007" w14:textId="362312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F5D4209" w14:textId="4442B51B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0 mg/kg masy ciała Animal: rat, Guideline: OECD Guideline 408 (Repeated Dose 90-Day Oral Toxicity Study in Rodents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masy ciała Animal: rat, Animal sex: male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lotu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sp.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,3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lotu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-tolylacetaldehyde (104-09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soeugenol ; (E)-1-(2,6,6-trimethyl-1,3-cyclohexadien-1-yl)-2-buten-1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)-1-(2,6,6-trimethyl-1,3-cyclohexadien-1-yl)-2-buten-1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lotu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lotu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2430EE-2A75-4A03-B6C0-ECC02272C90E}"/>
</file>

<file path=customXml/itemProps3.xml><?xml version="1.0" encoding="utf-8"?>
<ds:datastoreItem xmlns:ds="http://schemas.openxmlformats.org/officeDocument/2006/customXml" ds:itemID="{C7F5DE8B-9C29-4EA9-A46E-838CA1C37560}"/>
</file>

<file path=customXml/itemProps4.xml><?xml version="1.0" encoding="utf-8"?>
<ds:datastoreItem xmlns:ds="http://schemas.openxmlformats.org/officeDocument/2006/customXml" ds:itemID="{88BE889B-BCCA-4E30-85FE-0F77A9AC4DD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